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A3523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9F31D7" w:rsidRPr="009F31D7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68F55B46" w14:textId="77777777" w:rsidR="005369CD" w:rsidRPr="004403EB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  <w:bookmarkStart w:id="2" w:name="نوع_المعاملة"/>
      <w:bookmarkEnd w:id="2"/>
      <w:proofErr w:type="spellStart"/>
      <w:r w:rsidRPr="004403EB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tbl>
      <w:tblPr>
        <w:tblStyle w:val="TableGrid"/>
        <w:bidiVisual/>
        <w:tblW w:w="928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2016"/>
      </w:tblGrid>
      <w:tr w:rsidR="00590F10" w14:paraId="022F6AAB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7BB8B4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رقم</w:t>
            </w: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0DB36D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اسم</w:t>
            </w: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4D42009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8DDE71D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مكان الإصدار</w:t>
            </w: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3F82851" w14:textId="77777777" w:rsidR="00590F10" w:rsidRDefault="00590F10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توقيع والبصمة</w:t>
            </w:r>
          </w:p>
        </w:tc>
      </w:tr>
      <w:tr w:rsidR="00960264" w14:paraId="23659D45" w14:textId="77777777" w:rsidTr="00FD5408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01BE148" w14:textId="77777777" w:rsidR="00960264" w:rsidRPr="00126FA9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9E8C14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570D505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04A92777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201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685BC370" w14:textId="77777777" w:rsidR="00960264" w:rsidRPr="00B85C7C" w:rsidRDefault="00960264" w:rsidP="00421A25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0C4F2408" w14:textId="77777777" w:rsidR="005369CD" w:rsidRPr="00387402" w:rsidRDefault="004403EB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2"/>
          <w:szCs w:val="32"/>
        </w:rPr>
      </w:pPr>
      <w:bookmarkStart w:id="3" w:name="نص_مقدم_الطلب1"/>
      <w:bookmarkStart w:id="4" w:name="_Hlk116919502"/>
      <w:bookmarkEnd w:id="3"/>
      <w:r w:rsidRPr="004403EB">
        <w:rPr>
          <w:rFonts w:ascii="Traditional Arabic" w:hAnsi="Traditional Arabic" w:cs="Traditional Arabic"/>
          <w:sz w:val="32"/>
          <w:szCs w:val="32"/>
          <w:rtl/>
        </w:rPr>
        <w:t>النص</w:t>
      </w:r>
      <w:r w:rsidR="005369CD" w:rsidRPr="00387402">
        <w:rPr>
          <w:rFonts w:ascii="Traditional Arabic" w:hAnsi="Traditional Arabic" w:cs="Traditional Arabic"/>
          <w:sz w:val="32"/>
          <w:szCs w:val="32"/>
          <w:rtl/>
        </w:rPr>
        <w:t xml:space="preserve">.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4D7307A2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325F0B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719083F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02321EC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6ED9455B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046A01C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507902F3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50F8A625" w14:textId="77777777" w:rsidR="005369CD" w:rsidRPr="00705B2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mediumKashida"/>
        <w:rPr>
          <w:rFonts w:ascii="Traditional Arabic" w:hAnsi="Traditional Arabic" w:cs="Traditional Arabic"/>
          <w:b/>
          <w:bCs/>
          <w:sz w:val="8"/>
          <w:szCs w:val="8"/>
          <w:rtl/>
        </w:rPr>
      </w:pPr>
    </w:p>
    <w:tbl>
      <w:tblPr>
        <w:tblStyle w:val="TableGrid"/>
        <w:bidiVisual/>
        <w:tblW w:w="923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6"/>
        <w:gridCol w:w="3120"/>
        <w:gridCol w:w="1136"/>
        <w:gridCol w:w="1646"/>
        <w:gridCol w:w="857"/>
        <w:gridCol w:w="1552"/>
      </w:tblGrid>
      <w:tr w:rsidR="00705B23" w:rsidRPr="001B0836" w14:paraId="40EABCFC" w14:textId="77777777" w:rsidTr="00D62A6C">
        <w:tc>
          <w:tcPr>
            <w:tcW w:w="833" w:type="dxa"/>
          </w:tcPr>
          <w:p w14:paraId="6E0AC08A" w14:textId="77777777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2"/>
                <w:szCs w:val="32"/>
                <w:rtl/>
              </w:rPr>
              <w:t>الشهود</w:t>
            </w:r>
            <w:r>
              <w:rPr>
                <w:rFonts w:ascii="Traditional Arabic" w:hAnsi="Traditional Arabic" w:cs="Traditional Arabic"/>
                <w:b/>
                <w:bCs/>
                <w:sz w:val="32"/>
                <w:szCs w:val="32"/>
              </w:rPr>
              <w:t>:</w:t>
            </w:r>
          </w:p>
        </w:tc>
        <w:tc>
          <w:tcPr>
            <w:tcW w:w="3178" w:type="dxa"/>
          </w:tcPr>
          <w:p w14:paraId="2D896BF0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152" w:type="dxa"/>
          </w:tcPr>
          <w:p w14:paraId="0BFEAF22" w14:textId="77777777" w:rsidR="00705B23" w:rsidRPr="001B0836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62" w:type="dxa"/>
          </w:tcPr>
          <w:p w14:paraId="44914FC4" w14:textId="77777777" w:rsidR="00705B23" w:rsidRPr="007242B7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860" w:type="dxa"/>
          </w:tcPr>
          <w:p w14:paraId="15ADF6AF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552" w:type="dxa"/>
          </w:tcPr>
          <w:p w14:paraId="4DDD614E" w14:textId="77777777" w:rsidR="00705B23" w:rsidRDefault="00705B23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  <w:tr w:rsidR="005369CD" w:rsidRPr="001B0836" w14:paraId="0BD5898F" w14:textId="77777777" w:rsidTr="00D62A6C">
        <w:tc>
          <w:tcPr>
            <w:tcW w:w="833" w:type="dxa"/>
          </w:tcPr>
          <w:p w14:paraId="0860EC9D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0961E714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5" w:name="الشاهد_الأول"/>
            <w:bookmarkEnd w:id="5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أول</w:t>
            </w:r>
            <w:proofErr w:type="spellEnd"/>
          </w:p>
        </w:tc>
        <w:tc>
          <w:tcPr>
            <w:tcW w:w="1152" w:type="dxa"/>
          </w:tcPr>
          <w:p w14:paraId="0BEAABE8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44D19B41" w14:textId="77777777" w:rsidR="005369CD" w:rsidRPr="001B0836" w:rsidRDefault="007242B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</w:rPr>
            </w:pPr>
            <w:bookmarkStart w:id="6" w:name="هوية_الأول"/>
            <w:bookmarkEnd w:id="6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_الأول</w:t>
            </w:r>
            <w:proofErr w:type="spellEnd"/>
          </w:p>
        </w:tc>
        <w:tc>
          <w:tcPr>
            <w:tcW w:w="860" w:type="dxa"/>
          </w:tcPr>
          <w:p w14:paraId="383DDA64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37EFF6A2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  <w:tr w:rsidR="005369CD" w:rsidRPr="001B0836" w14:paraId="69ED22C6" w14:textId="77777777" w:rsidTr="00D62A6C">
        <w:tc>
          <w:tcPr>
            <w:tcW w:w="833" w:type="dxa"/>
          </w:tcPr>
          <w:p w14:paraId="1A0AEB39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اسم:</w:t>
            </w:r>
          </w:p>
        </w:tc>
        <w:tc>
          <w:tcPr>
            <w:tcW w:w="3178" w:type="dxa"/>
          </w:tcPr>
          <w:p w14:paraId="2FEEACFE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7" w:name="الشاهد_الثاني"/>
            <w:bookmarkEnd w:id="7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الشاهد_ال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ثاني</w:t>
            </w:r>
            <w:proofErr w:type="spellEnd"/>
          </w:p>
        </w:tc>
        <w:tc>
          <w:tcPr>
            <w:tcW w:w="1152" w:type="dxa"/>
          </w:tcPr>
          <w:p w14:paraId="726F6A75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 w:rsidRPr="001B0836"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رقم الجواز</w:t>
            </w:r>
          </w:p>
        </w:tc>
        <w:tc>
          <w:tcPr>
            <w:tcW w:w="1662" w:type="dxa"/>
          </w:tcPr>
          <w:p w14:paraId="3753F0B5" w14:textId="77777777" w:rsidR="005369CD" w:rsidRPr="001B0836" w:rsidRDefault="00126997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bookmarkStart w:id="8" w:name="هوية_الثاني"/>
            <w:bookmarkEnd w:id="8"/>
            <w:proofErr w:type="spellStart"/>
            <w:r w:rsidRPr="007242B7"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  <w:t>هوية</w:t>
            </w: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_الثاني</w:t>
            </w:r>
            <w:proofErr w:type="spellEnd"/>
          </w:p>
        </w:tc>
        <w:tc>
          <w:tcPr>
            <w:tcW w:w="860" w:type="dxa"/>
          </w:tcPr>
          <w:p w14:paraId="2A46204E" w14:textId="77777777" w:rsidR="005369CD" w:rsidRPr="001B0836" w:rsidRDefault="005369CD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التوقيع</w:t>
            </w:r>
          </w:p>
        </w:tc>
        <w:tc>
          <w:tcPr>
            <w:tcW w:w="1552" w:type="dxa"/>
          </w:tcPr>
          <w:p w14:paraId="5F520DED" w14:textId="77777777" w:rsidR="005369CD" w:rsidRPr="001B0836" w:rsidRDefault="00D37F18" w:rsidP="00904818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  <w:r>
              <w:rPr>
                <w:rFonts w:ascii="Traditional Arabic" w:hAnsi="Traditional Arabic" w:cs="Traditional Arabic" w:hint="cs"/>
                <w:b/>
                <w:bCs/>
                <w:sz w:val="30"/>
                <w:szCs w:val="30"/>
                <w:rtl/>
              </w:rPr>
              <w:t>................</w:t>
            </w:r>
          </w:p>
        </w:tc>
      </w:tr>
    </w:tbl>
    <w:p w14:paraId="495BF26D" w14:textId="77777777" w:rsidR="005369CD" w:rsidRPr="001B0836" w:rsidRDefault="005369CD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/>
          <w:bCs/>
          <w:sz w:val="32"/>
          <w:szCs w:val="32"/>
          <w:rtl/>
        </w:rPr>
      </w:pPr>
    </w:p>
    <w:p w14:paraId="67701A09" w14:textId="77777777" w:rsidR="005369CD" w:rsidRPr="004075E7" w:rsidRDefault="007242B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both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  <w:bookmarkStart w:id="9" w:name="التوثيق"/>
      <w:bookmarkStart w:id="10" w:name="_Hlk116919448"/>
      <w:bookmarkEnd w:id="9"/>
      <w:r w:rsidRPr="007242B7">
        <w:rPr>
          <w:rFonts w:ascii="Traditional Arabic" w:hAnsi="Traditional Arabic" w:cs="Traditional Arabic"/>
          <w:sz w:val="30"/>
          <w:szCs w:val="30"/>
          <w:rtl/>
          <w:lang w:val="en-GB"/>
        </w:rPr>
        <w:t>التوثيق</w:t>
      </w:r>
      <w:r w:rsidR="008D2F76" w:rsidRPr="004075E7">
        <w:rPr>
          <w:rFonts w:ascii="Traditional Arabic" w:hAnsi="Traditional Arabic" w:cs="Traditional Arabic" w:hint="cs"/>
          <w:sz w:val="30"/>
          <w:szCs w:val="30"/>
          <w:rtl/>
          <w:lang w:val="en-GB"/>
        </w:rPr>
        <w:t>.</w:t>
      </w:r>
    </w:p>
    <w:p w14:paraId="52A3AE53" w14:textId="77777777" w:rsidR="005369CD" w:rsidRPr="004075E7" w:rsidRDefault="005369CD" w:rsidP="005369CD">
      <w:pPr>
        <w:tabs>
          <w:tab w:val="left" w:pos="4822"/>
        </w:tabs>
        <w:ind w:hanging="36"/>
        <w:jc w:val="both"/>
        <w:rPr>
          <w:sz w:val="30"/>
          <w:szCs w:val="30"/>
        </w:rPr>
      </w:pPr>
    </w:p>
    <w:p w14:paraId="6C6384EF" w14:textId="77777777" w:rsidR="005369CD" w:rsidRPr="008D2F76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2"/>
          <w:szCs w:val="32"/>
          <w:lang w:val="en-GB"/>
        </w:rPr>
      </w:pPr>
      <w:r w:rsidRPr="001B0836">
        <w:rPr>
          <w:rFonts w:ascii="Traditional Arabic" w:hAnsi="Traditional Arabic" w:cs="Traditional Arabic" w:hint="cs"/>
          <w:b/>
          <w:bCs/>
          <w:sz w:val="32"/>
          <w:szCs w:val="32"/>
          <w:rtl/>
        </w:rPr>
        <w:t xml:space="preserve"> </w:t>
      </w:r>
      <w:bookmarkStart w:id="11" w:name="موقع_التوكيل"/>
      <w:bookmarkEnd w:id="11"/>
      <w:r w:rsidR="004403EB" w:rsidRPr="004403EB">
        <w:rPr>
          <w:rFonts w:ascii="Traditional Arabic" w:hAnsi="Traditional Arabic" w:cs="Traditional Arabic"/>
          <w:b/>
          <w:bCs/>
          <w:sz w:val="32"/>
          <w:szCs w:val="32"/>
          <w:rtl/>
        </w:rPr>
        <w:t>الموثق</w:t>
      </w:r>
    </w:p>
    <w:p w14:paraId="40EFBC69" w14:textId="77777777" w:rsidR="00DF3A22" w:rsidRDefault="007242B7" w:rsidP="001130FC">
      <w:pPr>
        <w:rPr>
          <w:rFonts w:ascii="Traditional Arabic" w:hAnsi="Traditional Arabic" w:cs="Traditional Arabic"/>
          <w:sz w:val="26"/>
          <w:szCs w:val="26"/>
        </w:rPr>
      </w:pPr>
      <w:bookmarkStart w:id="12" w:name="مدة_الاعتماد"/>
      <w:bookmarkEnd w:id="10"/>
      <w:bookmarkEnd w:id="12"/>
      <w:proofErr w:type="spellStart"/>
      <w:r w:rsidRPr="007242B7">
        <w:rPr>
          <w:rFonts w:ascii="Traditional Arabic" w:hAnsi="Traditional Arabic" w:cs="Traditional Arabic"/>
          <w:sz w:val="26"/>
          <w:szCs w:val="26"/>
          <w:rtl/>
        </w:rPr>
        <w:t>مدة_الاعتماد</w:t>
      </w:r>
      <w:proofErr w:type="spellEnd"/>
    </w:p>
    <w:sectPr w:rsidR="00DF3A22" w:rsidSect="00B858E1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530" w:right="1376" w:bottom="540" w:left="1440" w:header="288" w:footer="144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BE9472" w14:textId="77777777" w:rsidR="00D228C6" w:rsidRDefault="00D228C6">
      <w:r>
        <w:separator/>
      </w:r>
    </w:p>
  </w:endnote>
  <w:endnote w:type="continuationSeparator" w:id="0">
    <w:p w14:paraId="0E30B584" w14:textId="77777777" w:rsidR="00D228C6" w:rsidRDefault="00D228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7F75D19" w14:textId="77777777" w:rsidR="003E097B" w:rsidRDefault="003E09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A00791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B4F3F70" w14:textId="77777777" w:rsidR="00B74C7F" w:rsidRPr="00DF3A22" w:rsidRDefault="00B74C7F" w:rsidP="00DF3A2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87A9A5" w14:textId="77777777" w:rsidR="00DF3A22" w:rsidRPr="00142841" w:rsidRDefault="00DF3A22" w:rsidP="00142841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22FBD25" w14:textId="77777777" w:rsidR="00D228C6" w:rsidRDefault="00D228C6">
      <w:r>
        <w:separator/>
      </w:r>
    </w:p>
  </w:footnote>
  <w:footnote w:type="continuationSeparator" w:id="0">
    <w:p w14:paraId="1915A073" w14:textId="77777777" w:rsidR="00D228C6" w:rsidRDefault="00D228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2B00C0" w14:paraId="0C4C15E3" w14:textId="77777777">
      <w:tc>
        <w:tcPr>
          <w:tcW w:w="0" w:type="auto"/>
        </w:tcPr>
        <w:p w14:paraId="732C8428" w14:textId="77777777" w:rsidR="002B00C0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0DD6D630" w14:textId="77777777" w:rsidR="002B00C0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05E3B965" w14:textId="77777777" w:rsidR="002B00C0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7323700" w14:textId="77777777" w:rsidR="00720834" w:rsidRPr="000A39EB" w:rsidRDefault="00000000" w:rsidP="00A5135A">
    <w:pPr>
      <w:pStyle w:val="Header"/>
      <w:rPr>
        <w:rtl/>
      </w:rPr>
    </w:pPr>
    <w:r>
      <w:rPr>
        <w:noProof/>
        <w:rtl/>
      </w:rPr>
      <w:pict w14:anchorId="372197E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16498F" w14:paraId="61453FDE" w14:textId="77777777" w:rsidTr="004730A5">
      <w:trPr>
        <w:jc w:val="center"/>
      </w:trPr>
      <w:tc>
        <w:tcPr>
          <w:tcW w:w="4410" w:type="dxa"/>
          <w:vAlign w:val="center"/>
        </w:tcPr>
        <w:p w14:paraId="39E3D4CF" w14:textId="687E9AEF" w:rsidR="0016498F" w:rsidRDefault="0016498F" w:rsidP="0016498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7467D972" w14:textId="77777777" w:rsidR="0016498F" w:rsidRDefault="0016498F" w:rsidP="0016498F">
          <w:pPr>
            <w:jc w:val="center"/>
          </w:pPr>
          <w:r>
            <w:rPr>
              <w:noProof/>
            </w:rPr>
            <w:drawing>
              <wp:inline distT="0" distB="0" distL="0" distR="0" wp14:anchorId="1ECD3D8E" wp14:editId="42BF32BF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4F0DD8DC" w14:textId="1A4C71E7" w:rsidR="0016498F" w:rsidRPr="00105340" w:rsidRDefault="0016498F" w:rsidP="0016498F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38B02095" w14:textId="77777777" w:rsidR="005A0D57" w:rsidRDefault="00000000" w:rsidP="00457E76">
    <w:pPr>
      <w:pStyle w:val="Header"/>
      <w:contextualSpacing/>
    </w:pPr>
    <w:r>
      <w:rPr>
        <w:noProof/>
      </w:rPr>
      <w:pict w14:anchorId="3C0AB22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729CC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26FA9"/>
    <w:rsid w:val="00134042"/>
    <w:rsid w:val="00142841"/>
    <w:rsid w:val="00150B76"/>
    <w:rsid w:val="00155406"/>
    <w:rsid w:val="0016498F"/>
    <w:rsid w:val="00183E45"/>
    <w:rsid w:val="001857B7"/>
    <w:rsid w:val="001C6DA7"/>
    <w:rsid w:val="001D25D8"/>
    <w:rsid w:val="00285C6F"/>
    <w:rsid w:val="002B00C0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6E61"/>
    <w:rsid w:val="003D60D0"/>
    <w:rsid w:val="003E097B"/>
    <w:rsid w:val="003F4312"/>
    <w:rsid w:val="003F640D"/>
    <w:rsid w:val="00402F71"/>
    <w:rsid w:val="004075E7"/>
    <w:rsid w:val="00411D6C"/>
    <w:rsid w:val="0042512D"/>
    <w:rsid w:val="004255F5"/>
    <w:rsid w:val="004403EB"/>
    <w:rsid w:val="00457E76"/>
    <w:rsid w:val="00460C8F"/>
    <w:rsid w:val="0049101F"/>
    <w:rsid w:val="004B38D7"/>
    <w:rsid w:val="004B6902"/>
    <w:rsid w:val="004C4FEF"/>
    <w:rsid w:val="005318A5"/>
    <w:rsid w:val="005369CD"/>
    <w:rsid w:val="0057789E"/>
    <w:rsid w:val="00586325"/>
    <w:rsid w:val="00586C05"/>
    <w:rsid w:val="00590F10"/>
    <w:rsid w:val="005A0D57"/>
    <w:rsid w:val="005B17EE"/>
    <w:rsid w:val="006061D3"/>
    <w:rsid w:val="00610CAF"/>
    <w:rsid w:val="00617ABF"/>
    <w:rsid w:val="00625688"/>
    <w:rsid w:val="00637622"/>
    <w:rsid w:val="00650072"/>
    <w:rsid w:val="00670A2E"/>
    <w:rsid w:val="006B4ADE"/>
    <w:rsid w:val="006C1537"/>
    <w:rsid w:val="006F182E"/>
    <w:rsid w:val="00700046"/>
    <w:rsid w:val="00705B23"/>
    <w:rsid w:val="00710B24"/>
    <w:rsid w:val="00710EE7"/>
    <w:rsid w:val="00720834"/>
    <w:rsid w:val="007242B7"/>
    <w:rsid w:val="007312BD"/>
    <w:rsid w:val="00740540"/>
    <w:rsid w:val="007530E6"/>
    <w:rsid w:val="00755C41"/>
    <w:rsid w:val="007739E3"/>
    <w:rsid w:val="00775422"/>
    <w:rsid w:val="00780B4D"/>
    <w:rsid w:val="00781C89"/>
    <w:rsid w:val="007D39C8"/>
    <w:rsid w:val="007E1DE0"/>
    <w:rsid w:val="007E35D4"/>
    <w:rsid w:val="008132CB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0264"/>
    <w:rsid w:val="00965A22"/>
    <w:rsid w:val="0097750D"/>
    <w:rsid w:val="00986FA3"/>
    <w:rsid w:val="009C69EF"/>
    <w:rsid w:val="009D5B4B"/>
    <w:rsid w:val="009F31D7"/>
    <w:rsid w:val="00A01312"/>
    <w:rsid w:val="00A02DA7"/>
    <w:rsid w:val="00A136DD"/>
    <w:rsid w:val="00A21CEC"/>
    <w:rsid w:val="00A326EB"/>
    <w:rsid w:val="00A40D51"/>
    <w:rsid w:val="00A5135A"/>
    <w:rsid w:val="00A61951"/>
    <w:rsid w:val="00A97FCE"/>
    <w:rsid w:val="00AB76D0"/>
    <w:rsid w:val="00AD3825"/>
    <w:rsid w:val="00AE6091"/>
    <w:rsid w:val="00AF021F"/>
    <w:rsid w:val="00B207B2"/>
    <w:rsid w:val="00B23905"/>
    <w:rsid w:val="00B270F7"/>
    <w:rsid w:val="00B456F7"/>
    <w:rsid w:val="00B54EF2"/>
    <w:rsid w:val="00B74C7F"/>
    <w:rsid w:val="00B858E1"/>
    <w:rsid w:val="00B85C7C"/>
    <w:rsid w:val="00BA42C0"/>
    <w:rsid w:val="00BB3AD3"/>
    <w:rsid w:val="00BB546F"/>
    <w:rsid w:val="00BD20D0"/>
    <w:rsid w:val="00BE2A45"/>
    <w:rsid w:val="00BF2772"/>
    <w:rsid w:val="00BF4227"/>
    <w:rsid w:val="00BF429D"/>
    <w:rsid w:val="00C031E3"/>
    <w:rsid w:val="00C16991"/>
    <w:rsid w:val="00C42A17"/>
    <w:rsid w:val="00C51C92"/>
    <w:rsid w:val="00CE12E4"/>
    <w:rsid w:val="00CE2DD0"/>
    <w:rsid w:val="00CF3347"/>
    <w:rsid w:val="00D228C6"/>
    <w:rsid w:val="00D37F18"/>
    <w:rsid w:val="00D421BF"/>
    <w:rsid w:val="00D62A6C"/>
    <w:rsid w:val="00D671B8"/>
    <w:rsid w:val="00D87C2E"/>
    <w:rsid w:val="00D97660"/>
    <w:rsid w:val="00DA1F63"/>
    <w:rsid w:val="00DF3A22"/>
    <w:rsid w:val="00DF776F"/>
    <w:rsid w:val="00E141FD"/>
    <w:rsid w:val="00E16FDC"/>
    <w:rsid w:val="00E66FBD"/>
    <w:rsid w:val="00E9064D"/>
    <w:rsid w:val="00E96E82"/>
    <w:rsid w:val="00EA63D9"/>
    <w:rsid w:val="00EB184F"/>
    <w:rsid w:val="00ED2548"/>
    <w:rsid w:val="00EE3837"/>
    <w:rsid w:val="00F02840"/>
    <w:rsid w:val="00F07645"/>
    <w:rsid w:val="00F34300"/>
    <w:rsid w:val="00F41A1D"/>
    <w:rsid w:val="00F43CD2"/>
    <w:rsid w:val="00F5696C"/>
    <w:rsid w:val="00F73A71"/>
    <w:rsid w:val="00F86605"/>
    <w:rsid w:val="00FC7103"/>
    <w:rsid w:val="00FD5408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B2D7A7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58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9</cp:revision>
  <dcterms:created xsi:type="dcterms:W3CDTF">2024-01-17T20:16:00Z</dcterms:created>
  <dcterms:modified xsi:type="dcterms:W3CDTF">2025-09-26T0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